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spacing w:line="460" w:lineRule="exact"/>
        <w:jc w:val="center"/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  <w:t>中国鼻科医生诊疗能力提升项目第二期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报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hint="eastAsia"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4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鼻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研究或临床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具有相关疾病领域的临床治疗经验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鼻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</w:t>
      </w:r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中国鼻科医生诊疗能力提升项目第二</w:t>
      </w:r>
      <w:bookmarkStart w:id="0" w:name="_GoBack"/>
      <w:bookmarkEnd w:id="0"/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期</w:t>
      </w:r>
      <w:r>
        <w:rPr>
          <w:rFonts w:hint="eastAsia" w:ascii="微软雅黑" w:hAnsi="微软雅黑" w:eastAsia="微软雅黑" w:cs="微软雅黑"/>
          <w:sz w:val="24"/>
        </w:rPr>
        <w:t>，明白项目的目标和内容，会根据项目计划要求参与项目交流。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WYzMmNhZDgwYWZlZTk5MWYwODNiOTZhNWI1OTcyMjY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460787A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47562CA"/>
    <w:rsid w:val="24E97ADC"/>
    <w:rsid w:val="251E4059"/>
    <w:rsid w:val="267A43FB"/>
    <w:rsid w:val="27BA0196"/>
    <w:rsid w:val="28632E3B"/>
    <w:rsid w:val="293E770E"/>
    <w:rsid w:val="2A56634A"/>
    <w:rsid w:val="2B70405E"/>
    <w:rsid w:val="2D6012B8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EBA3865"/>
    <w:rsid w:val="3F884DA6"/>
    <w:rsid w:val="418C0C60"/>
    <w:rsid w:val="41BE41FA"/>
    <w:rsid w:val="435635F6"/>
    <w:rsid w:val="43E67B30"/>
    <w:rsid w:val="462E46D3"/>
    <w:rsid w:val="47A629E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EAA134E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Hyperlink"/>
    <w:basedOn w:val="5"/>
    <w:qFormat/>
    <w:uiPriority w:val="0"/>
    <w:rPr>
      <w:color w:val="0000FF"/>
      <w:u w:val="single"/>
    </w:rPr>
  </w:style>
  <w:style w:type="character" w:customStyle="1" w:styleId="7">
    <w:name w:val="页眉 字符"/>
    <w:basedOn w:val="5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8">
    <w:name w:val="页脚 字符"/>
    <w:basedOn w:val="5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4E08A1-3828-4269-A522-1A4B97CF3D9B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615FB239-3ABB-4996-8DA0-6D3DAC3C6A5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32</Words>
  <Characters>232</Characters>
  <Lines>1</Lines>
  <Paragraphs>1</Paragraphs>
  <TotalTime>1</TotalTime>
  <ScaleCrop>false</ScaleCrop>
  <LinksUpToDate>false</LinksUpToDate>
  <CharactersWithSpaces>373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Gavin</cp:lastModifiedBy>
  <dcterms:modified xsi:type="dcterms:W3CDTF">2023-04-21T05:52:0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